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3-0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778"/>
        <w:gridCol w:w="2056"/>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ich country are you fro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2.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3.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discipline of global health based describes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6.8%)</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8.3%)</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7%)</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4.1%)</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5.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w many years of involvement in research do you 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2.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r highest acade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5.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8.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3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pPr>
        <w:pStyle w:val="BodyText"/>
      </w:pPr>
      <w:r>
        <w:t xml:space="preserve">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pPr>
        <w:pStyle w:val="BodyText"/>
      </w:pPr>
      <w:r>
        <w:t xml:space="preserve">Majority of the respondents 59 (50.4%) were of the male-gender, accounting for 37 (56.9%) from the global south. The global south still had majority 28 (43.1%)female-gender representation. However, 28 (19.3%) respondents did not respond to this question.</w:t>
      </w:r>
    </w:p>
    <w:p>
      <w:pPr>
        <w:pStyle w:val="BodyText"/>
      </w:pPr>
      <w:r>
        <w:t xml:space="preserve">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pPr>
        <w:pStyle w:val="BodyText"/>
      </w:pPr>
      <w:r>
        <w:t xml:space="preserve">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bookmarkEnd w:id="20"/>
    <w:bookmarkStart w:id="21" w:name="X683c1c555916981b07bafa30941d4cfa3befaf2"/>
    <w:p>
      <w:pPr>
        <w:pStyle w:val="Heading1"/>
      </w:pPr>
      <w:r>
        <w:t xml:space="preserve">Prevalence of responsible research practices and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2056"/>
        <w:gridCol w:w="3314"/>
        <w:gridCol w:w="4720"/>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00.0%)</w:t>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96.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1%)</w:t>
            </w:r>
          </w:p>
        </w:tc>
      </w:tr>
      <w:tr>
        <w:trPr>
          <w:trHeight w:val="572"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bookmarkEnd w:id="21"/>
    <w:bookmarkStart w:id="22" w:name="X770f42c9bf8e2e191f5b5b6736a0cdda0168bf1"/>
    <w:p>
      <w:pPr>
        <w:pStyle w:val="Heading1"/>
      </w:pPr>
      <w:r>
        <w:t xml:space="preserve">Re-categorised RI and RF scores by location (Global North or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778"/>
        <w:gridCol w:w="2056"/>
        <w:gridCol w:w="2556"/>
        <w:gridCol w:w="2519"/>
        <w:gridCol w:w="118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iculous research pro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 (0.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 (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 (0.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o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equate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parent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suring 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local decision-ma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hip wi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agreements between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 ethical appr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ectful data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 (1.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FirstParagraph"/>
      </w:pPr>
      <w:r>
        <w:t xml:space="preserve">png</w:t>
      </w:r>
      <w:r>
        <w:t xml:space="preserve"> </w:t>
      </w:r>
      <w: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2361"/>
        <w:gridCol w:w="2825"/>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ed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 biomed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iculous research pro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 (0.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 (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o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equate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parent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suring 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local decision-ma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hip wi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agreements between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 ethical appr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ectful data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 (1.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 (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BodyText"/>
      </w:pPr>
      <w:r>
        <w:t xml:space="preserve">png</w:t>
      </w:r>
      <w:r>
        <w:t xml:space="preserve"> </w:t>
      </w:r>
      <w:r>
        <w:t xml:space="preserve">2</w:t>
      </w:r>
    </w:p>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056"/>
        <w:gridCol w:w="2556"/>
        <w:gridCol w:w="2519"/>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 (2.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1.5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57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57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r>
      <w:tr>
        <w:trPr>
          <w:trHeight w:val="572"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4.0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2"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1"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571"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r>
      <w:tr>
        <w:trPr>
          <w:trHeight w:val="57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9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9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2"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93,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9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90,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571" w:hRule="auto"/>
        </w:trPr>
        body8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BodyText"/>
      </w:pPr>
      <w:r>
        <w:t xml:space="preserve">About responsible research practices, when respondents were asked whether in the last three years, they gave</w:t>
      </w:r>
      <w:r>
        <w:t xml:space="preserve"> </w:t>
      </w:r>
      <w:r>
        <w:rPr>
          <w:iCs/>
          <w:i/>
        </w:rPr>
        <w:t xml:space="preserve">insufficient</w:t>
      </w:r>
      <w:r>
        <w:t xml:space="preserve"> </w:t>
      </w:r>
      <w:r>
        <w:t xml:space="preserve">attention to the skills or expertise essential to perform my studies, global south respondents had a significantly higher score 7.00 (6.00, 7.00) compared to the global north 6.00 (5.75, 7.00) (P = 0.040). When asked whether In the last three years, I</w:t>
      </w:r>
      <w:r>
        <w:t xml:space="preserve"> </w:t>
      </w:r>
      <w:r>
        <w:rPr>
          <w:iCs/>
          <w:i/>
        </w:rPr>
        <w:t xml:space="preserve">insufficiently</w:t>
      </w:r>
      <w:r>
        <w:t xml:space="preserve"> </w:t>
      </w:r>
      <w:r>
        <w:t xml:space="preserve">supervised or mentored junior co-workers had a significantly higher score 7.00 (6.00, 7.00) compared to the global north 6.00 (5.00, 7.00) (P = 0.002). There were no statistically significant differences in all other 18 questions in the Responsible research practices.</w:t>
      </w:r>
    </w:p>
    <w:p>
      <w:pPr>
        <w:pStyle w:val="BodyText"/>
      </w:pPr>
      <w: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w:t>
      </w:r>
      <w:r>
        <w:t xml:space="preserve"> </w:t>
      </w:r>
      <w:r>
        <w:rPr>
          <w:iCs/>
          <w:i/>
        </w:rPr>
        <w:t xml:space="preserve">decision-making processes</w:t>
      </w:r>
      <w:r>
        <w:t xml:space="preserve"> </w:t>
      </w:r>
      <w:r>
        <w:t xml:space="preserve">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bookmarkEnd w:id="23"/>
    <w:bookmarkStart w:id="24"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3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In the full model, after adjusting for Location, years of involvement, gender, country of origin and discipline of global health, Bachelor or Master degree was associated with -16.5 (95%CI:-30.6, -2.29) (P = 0.025) reduction in the responsible research practice score compared to Associate Professor or Full Professor. While in the reduced model (after stepwise regression analysis) Bachelor or Master degree was still associated with -18.3 (95%CI:-28.7, -7.84) (P &lt;0.001) reduction in the responsible research score compared to Associate Professor or Full Professor adjusting for location.</w:t>
      </w:r>
    </w:p>
    <w:bookmarkEnd w:id="24"/>
    <w:bookmarkStart w:id="25" w:name="X24e4cf69e88266084237505ebeabfd28a49a86e"/>
    <w:p>
      <w:pPr>
        <w:pStyle w:val="Heading1"/>
      </w:pPr>
      <w:r>
        <w:t xml:space="preserve">Multivariate model -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352"/>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3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119 -11.993 5.504 16.240 36.401</w:t>
      </w:r>
    </w:p>
    <w:p>
      <w:pPr>
        <w:pStyle w:val="BodyText"/>
      </w:pPr>
      <w:r>
        <w:t xml:space="preserve">Coefficients:</w:t>
      </w:r>
      <w:r>
        <w:t xml:space="preserve"> </w:t>
      </w:r>
      <w:r>
        <w:t xml:space="preserve">Estimate</w:t>
      </w:r>
      <w:r>
        <w:t xml:space="preserve"> </w:t>
      </w:r>
      <w:r>
        <w:t xml:space="preserve">(Intercept) 107.3932</w:t>
      </w:r>
      <w:r>
        <w:t xml:space="preserve"> </w:t>
      </w:r>
      <w:r>
        <w:t xml:space="preserve">LocationGlobal North -12.6441</w:t>
      </w:r>
      <w:r>
        <w:t xml:space="preserve"> </w:t>
      </w:r>
      <w:r>
        <w:t xml:space="preserve">year_involment_researchEstablished (&gt;10 years post-education) 7.8496</w:t>
      </w:r>
      <w:r>
        <w:t xml:space="preserve"> </w:t>
      </w:r>
      <w:r>
        <w:t xml:space="preserve">year_involment_researchMid-career (3-10 years post-education) 0.7254</w:t>
      </w:r>
      <w:r>
        <w:t xml:space="preserve"> </w:t>
      </w:r>
      <w:r>
        <w:t xml:space="preserve">year_involment_researchPrefer not to disclose -57.3932</w:t>
      </w:r>
      <w:r>
        <w:t xml:space="preserve"> </w:t>
      </w:r>
      <w:r>
        <w:t xml:space="preserve">Std. Error</w:t>
      </w:r>
      <w:r>
        <w:t xml:space="preserve"> </w:t>
      </w:r>
      <w:r>
        <w:t xml:space="preserve">(Intercept) 6.9661</w:t>
      </w:r>
      <w:r>
        <w:t xml:space="preserve"> </w:t>
      </w:r>
      <w:r>
        <w:t xml:space="preserve">LocationGlobal North 4.4030</w:t>
      </w:r>
      <w:r>
        <w:t xml:space="preserve"> </w:t>
      </w:r>
      <w:r>
        <w:t xml:space="preserve">year_involment_researchEstablished (&gt;10 years post-education) 7.4346</w:t>
      </w:r>
      <w:r>
        <w:t xml:space="preserve"> </w:t>
      </w:r>
      <w:r>
        <w:t xml:space="preserve">year_involment_researchMid-career (3-10 years post-education) 7.7619</w:t>
      </w:r>
      <w:r>
        <w:t xml:space="preserve"> </w:t>
      </w:r>
      <w:r>
        <w:t xml:space="preserve">year_involment_researchPrefer not to disclose 22.7232</w:t>
      </w:r>
      <w:r>
        <w:t xml:space="preserve"> </w:t>
      </w:r>
      <w:r>
        <w:t xml:space="preserve">t value Pr(&gt;|t|)</w:t>
      </w:r>
      <w:r>
        <w:t xml:space="preserve"> </w:t>
      </w:r>
      <w:r>
        <w:t xml:space="preserve">(Intercept) 15.417 &lt; 2e-16</w:t>
      </w:r>
      <w:r>
        <w:t xml:space="preserve"> </w:t>
      </w:r>
      <w:r>
        <w:t xml:space="preserve">LocationGlobal North -2.872 0.00494</w:t>
      </w:r>
      <w:r>
        <w:t xml:space="preserve"> </w:t>
      </w:r>
      <w:r>
        <w:t xml:space="preserve">year_involment_researchEstablished (&gt;10 years post-education) 1.056 0.29347</w:t>
      </w:r>
      <w:r>
        <w:t xml:space="preserve"> </w:t>
      </w:r>
      <w:r>
        <w:t xml:space="preserve">year_involment_researchMid-career (3-10 years post-education) 0.093 0.92572</w:t>
      </w:r>
      <w:r>
        <w:t xml:space="preserve"> </w:t>
      </w:r>
      <w:r>
        <w:t xml:space="preserve">year_involment_researchPrefer not to disclose -2.526 0.01304</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67.8171)</w:t>
      </w:r>
    </w:p>
    <w:p>
      <w:pPr>
        <w:pStyle w:val="SourceCode"/>
      </w:pPr>
      <w:r>
        <w:rPr>
          <w:rStyle w:val="VerbatimChar"/>
        </w:rPr>
        <w:t xml:space="preserve">Null deviance: 56524  on 109  degrees of freedom</w:t>
      </w:r>
    </w:p>
    <w:p>
      <w:pPr>
        <w:pStyle w:val="FirstParagraph"/>
      </w:pPr>
      <w:r>
        <w:t xml:space="preserve">Residual deviance: 49121 on 105 degrees of freedom</w:t>
      </w:r>
      <w:r>
        <w:t xml:space="preserve"> </w:t>
      </w:r>
      <w:r>
        <w:t xml:space="preserve">AIC: 995.34</w:t>
      </w:r>
    </w:p>
    <w:p>
      <w:pPr>
        <w:pStyle w:val="BodyText"/>
      </w:pPr>
      <w:r>
        <w:t xml:space="preserve">Number of Fisher Scoring iterations: 2</w:t>
      </w:r>
    </w:p>
    <w:p>
      <w:pPr>
        <w:pStyle w:val="BodyText"/>
      </w:pPr>
      <w: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w:t>
      </w:r>
      <w:r>
        <w:t xml:space="preserve"> </w:t>
      </w:r>
      <w:r>
        <w:t xml:space="preserve">In the full model, after adjusting for Location, years of involvement, gender, country of origin and discipline of global health, respondents who preferred not to disclose their years of involvement in research had a -50.0 (95%CI:-98.7, -1.25) (P = 0.048) reduction in the fair research scores compared to Early Career (&lt; 3 years post-education). While in the reduced model (after stepwise regression analysis) respondents who preferred not to disclose their years of involvement in research had a -59.0 (95%CI:-104, -14.1) (P = 0.012) reduction in the fair research scores compared to Early Career (&lt; 3 years post-education) after adjusting for location and global north respondents had a -13.1 (95%CI:-21.9, -4.42) (P = 0.004) reduction in the fair research practices score compared to the global south adjusting for year of involvement..</w:t>
      </w:r>
    </w:p>
    <w:bookmarkEnd w:id="25"/>
    <w:bookmarkStart w:id="26" w:name="analysis-for-those-who-responded-na"/>
    <w:p>
      <w:pPr>
        <w:pStyle w:val="Heading1"/>
      </w:pPr>
      <w:r>
        <w:t xml:space="preserve">Analysis for those who responded N/A</w:t>
      </w:r>
    </w:p>
    <w:p>
      <w:pPr>
        <w:pStyle w:val="FirstParagraph"/>
      </w:pPr>
      <w:r>
        <w:t xml:space="preserve">In this analysis, I have only tabulated those who said N/A in any of the 40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76"/>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research administ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published any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n't been involved with research in the l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research and publication here are self fun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9"/>
        <w:gridCol w:w="655"/>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happened to me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have any errors that I or my colleagues f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need to make corrections but would have if ne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 were not identified. However, I would definitely correct errors that were point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ever found errors in my published art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not happen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in the past but have not needed to in past 3 y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call any case of an error being discer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call having this experience in the last 3 years, Before that I have taken all available steps to correct any errors 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 found errors in my published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been approa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publish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not informed of such post production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faced such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happ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placed in this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rrections received so f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rrections were requ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rrors in my published were 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rrors were detected but when it happened in the past (&gt;3 years), a correction note was pu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need for published corr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ason 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ch instance occur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ublished work would have gone through critical review and a peer review process before 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has not been necessary for any of my published work although I would gladly do this if I or others found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has not been raised with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ituation did not occ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1"/>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not actively involved in any data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eems a bizarre question.  Maybe an illustrative 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34"/>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65"/>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one under my supervision in l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still 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7"/>
        <w:gridCol w:w="570"/>
        <w:gridCol w:w="3314"/>
        <w:gridCol w:w="4720"/>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use research instruments (qualit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mainly been analyzing datasets that my colleagues collected or analyzing publicly-available existing 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ative researcher - iterative too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gotten to this stage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34"/>
        <w:gridCol w:w="570"/>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understand the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understand the question-I have never heard of such a thing and seems like craz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ve never heard of such a registration procedure and believe that a degree of privacy is sometimes essential to creative testing of tentative id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my work is qualitative and this does not need reg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for the type of qualitative research that I have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usually relevant for on-going longitudinal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for clinic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nderst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understand this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ublish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2"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720"/>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have negative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not happen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not had this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have such fin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negative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uation did not occ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2"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2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ative data is usually not made accessible due to confidenti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ill in the process of wr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do you mean by open science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0"/>
        <w:gridCol w:w="655"/>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understand but don't think I had programmimg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sed programming code in the last thre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conduct clinical trials, no funding for this 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se programming code or synta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ly publish qualitative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recent first-author publications have been qualit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had code or synta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used programming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y reused program codes and cited the auth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ming codes were not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still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istician on our collaborative project did this, not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re ever necessary or asked 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571"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think of any flaws in my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4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working in clinical trial and not published any article so above most of question are NA to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leas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2"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lemented Clinical trial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politicians end-users? Then I was in a dialogue with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from global sou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search abroad or outside my local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a large national study that does not have local researchers per 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 work in our local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prepared by spon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truments are not locally ada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understand the question, overly b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ually few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s are not considered for ethical appe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314"/>
        <w:gridCol w:w="4598"/>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not conducted international research in the p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yet done a study involving diffferent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based only in on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1"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bove, we do not have local researchers as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tural aspect on data collection depends on data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staff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undertaken during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to research I implemented, because not clinical. Therefore, It would be feasible to communicate results to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lans are there, however the study is still ongoing. The dissemination is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emination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study or 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nderstand this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314"/>
        <w:gridCol w:w="4720"/>
        <w:gridCol w:w="4634"/>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as not openly a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ere not made open a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like local. We deal with internation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ever made my data openly ac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not sure if this happe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openly accessible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research was done mainly using qualitative data and this was not made available for reasons of confidenti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us far don't share researc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3-02-24T14:49:18Z</dcterms:created>
  <dcterms:modified xsi:type="dcterms:W3CDTF">2023-02-24T14: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3-02-24</vt:lpwstr>
  </property>
  <property fmtid="{D5CDD505-2E9C-101B-9397-08002B2CF9AE}" pid="5" name="output">
    <vt:lpwstr/>
  </property>
</Properties>
</file>